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6EDCE" w14:textId="3FE45684" w:rsidR="0082355E" w:rsidRPr="00CB760E" w:rsidRDefault="00CB760E">
      <w:pPr>
        <w:shd w:val="clear" w:color="auto" w:fill="D9D9D9"/>
        <w:ind w:right="-124"/>
        <w:jc w:val="center"/>
        <w:rPr>
          <w:rFonts w:asciiTheme="minorHAnsi" w:hAnsiTheme="minorHAnsi" w:cstheme="minorHAnsi"/>
          <w:b/>
        </w:rPr>
      </w:pPr>
      <w:r w:rsidRPr="00CB760E">
        <w:rPr>
          <w:rFonts w:asciiTheme="minorHAnsi" w:hAnsiTheme="minorHAnsi" w:cstheme="minorHAnsi"/>
          <w:b/>
        </w:rPr>
        <w:t>CAPSTONE PROJECT</w:t>
      </w:r>
      <w:r w:rsidR="00B61790" w:rsidRPr="00CB760E">
        <w:rPr>
          <w:rFonts w:asciiTheme="minorHAnsi" w:hAnsiTheme="minorHAnsi" w:cstheme="minorHAnsi"/>
          <w:b/>
        </w:rPr>
        <w:t xml:space="preserve"> </w:t>
      </w:r>
      <w:r w:rsidRPr="00CB760E">
        <w:rPr>
          <w:rFonts w:asciiTheme="minorHAnsi" w:hAnsiTheme="minorHAnsi" w:cstheme="minorHAnsi"/>
          <w:b/>
        </w:rPr>
        <w:t xml:space="preserve">TITLE </w:t>
      </w:r>
      <w:r w:rsidR="00B61790" w:rsidRPr="00CB760E">
        <w:rPr>
          <w:rFonts w:asciiTheme="minorHAnsi" w:hAnsiTheme="minorHAnsi" w:cstheme="minorHAnsi"/>
          <w:b/>
        </w:rPr>
        <w:t xml:space="preserve"> PROPOSAL FORM</w:t>
      </w:r>
    </w:p>
    <w:p w14:paraId="103DB80D" w14:textId="77777777" w:rsidR="0082355E" w:rsidRPr="00CB760E" w:rsidRDefault="0082355E">
      <w:pPr>
        <w:rPr>
          <w:rFonts w:asciiTheme="minorHAnsi" w:eastAsia="Quattrocento Sans" w:hAnsiTheme="minorHAnsi" w:cstheme="minorHAnsi"/>
          <w:b/>
        </w:rPr>
      </w:pPr>
    </w:p>
    <w:tbl>
      <w:tblPr>
        <w:tblStyle w:val="a"/>
        <w:tblW w:w="10350" w:type="dxa"/>
        <w:tblInd w:w="-1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430"/>
        <w:gridCol w:w="1020"/>
        <w:gridCol w:w="3210"/>
        <w:gridCol w:w="240"/>
        <w:gridCol w:w="390"/>
        <w:gridCol w:w="630"/>
        <w:gridCol w:w="720"/>
        <w:gridCol w:w="1710"/>
      </w:tblGrid>
      <w:tr w:rsidR="0082355E" w:rsidRPr="00CB760E" w14:paraId="78D556A1" w14:textId="77777777">
        <w:tc>
          <w:tcPr>
            <w:tcW w:w="8640" w:type="dxa"/>
            <w:gridSpan w:val="7"/>
            <w:shd w:val="clear" w:color="auto" w:fill="auto"/>
            <w:vAlign w:val="center"/>
          </w:tcPr>
          <w:p w14:paraId="2ACA97C0" w14:textId="77777777" w:rsidR="0082355E" w:rsidRPr="00CB760E" w:rsidRDefault="00B61790">
            <w:pPr>
              <w:rPr>
                <w:rFonts w:asciiTheme="minorHAnsi" w:hAnsiTheme="minorHAnsi" w:cstheme="minorHAnsi"/>
                <w:b/>
              </w:rPr>
            </w:pPr>
            <w:r w:rsidRPr="00CB760E">
              <w:rPr>
                <w:rFonts w:asciiTheme="minorHAnsi" w:hAnsiTheme="minorHAnsi" w:cstheme="minorHAnsi"/>
                <w:b/>
              </w:rPr>
              <w:t>Proponents: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92C701A" w14:textId="778D40FA" w:rsidR="0082355E" w:rsidRPr="00CB760E" w:rsidRDefault="00CB760E" w:rsidP="00CB760E">
            <w:pPr>
              <w:rPr>
                <w:rFonts w:asciiTheme="minorHAnsi" w:hAnsiTheme="minorHAnsi" w:cstheme="minorHAnsi"/>
                <w:b/>
              </w:rPr>
            </w:pPr>
            <w:r w:rsidRPr="00CB760E">
              <w:rPr>
                <w:rFonts w:asciiTheme="minorHAnsi" w:hAnsiTheme="minorHAnsi" w:cstheme="minorHAnsi"/>
                <w:b/>
              </w:rPr>
              <w:t>Section</w:t>
            </w:r>
          </w:p>
        </w:tc>
      </w:tr>
      <w:tr w:rsidR="00032A9E" w:rsidRPr="00CB760E" w14:paraId="758C29C9" w14:textId="77777777">
        <w:trPr>
          <w:trHeight w:val="381"/>
        </w:trPr>
        <w:tc>
          <w:tcPr>
            <w:tcW w:w="8640" w:type="dxa"/>
            <w:gridSpan w:val="7"/>
            <w:vAlign w:val="center"/>
          </w:tcPr>
          <w:p w14:paraId="048ABC3E" w14:textId="3726EF9B" w:rsidR="00032A9E" w:rsidRPr="00CB760E" w:rsidRDefault="00032A9E" w:rsidP="007E66DB">
            <w:pPr>
              <w:rPr>
                <w:rFonts w:asciiTheme="minorHAnsi" w:hAnsiTheme="minorHAnsi" w:cstheme="minorHAnsi"/>
                <w:b/>
                <w:bCs/>
              </w:rPr>
            </w:pPr>
            <w:r w:rsidRPr="00CB760E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</w:tc>
        <w:tc>
          <w:tcPr>
            <w:tcW w:w="1710" w:type="dxa"/>
            <w:vMerge w:val="restart"/>
            <w:vAlign w:val="center"/>
          </w:tcPr>
          <w:p w14:paraId="59643D2F" w14:textId="29CA9918" w:rsidR="00032A9E" w:rsidRPr="00CB760E" w:rsidRDefault="00032A9E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2A9E" w:rsidRPr="00CB760E" w14:paraId="19F02840" w14:textId="77777777">
        <w:trPr>
          <w:trHeight w:val="381"/>
        </w:trPr>
        <w:tc>
          <w:tcPr>
            <w:tcW w:w="8640" w:type="dxa"/>
            <w:gridSpan w:val="7"/>
            <w:vAlign w:val="center"/>
          </w:tcPr>
          <w:p w14:paraId="03FB734C" w14:textId="77777777" w:rsidR="00032A9E" w:rsidRPr="00CB760E" w:rsidRDefault="00032A9E" w:rsidP="007E66D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710" w:type="dxa"/>
            <w:vMerge/>
            <w:vAlign w:val="center"/>
          </w:tcPr>
          <w:p w14:paraId="6082EDF8" w14:textId="77777777" w:rsidR="00032A9E" w:rsidRPr="00CB760E" w:rsidRDefault="00032A9E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2A9E" w:rsidRPr="00CB760E" w14:paraId="47909C57" w14:textId="77777777">
        <w:trPr>
          <w:trHeight w:val="417"/>
        </w:trPr>
        <w:tc>
          <w:tcPr>
            <w:tcW w:w="8640" w:type="dxa"/>
            <w:gridSpan w:val="7"/>
            <w:vAlign w:val="center"/>
          </w:tcPr>
          <w:p w14:paraId="1D2BEB93" w14:textId="1E7B2684" w:rsidR="00032A9E" w:rsidRPr="00CB760E" w:rsidRDefault="00032A9E" w:rsidP="007E66D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vMerge/>
            <w:vAlign w:val="center"/>
          </w:tcPr>
          <w:p w14:paraId="38F91B14" w14:textId="6703F92D" w:rsidR="00032A9E" w:rsidRPr="00CB760E" w:rsidRDefault="00032A9E" w:rsidP="007E66D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7E66DB" w:rsidRPr="00CB760E" w14:paraId="34913FB2" w14:textId="77777777">
        <w:trPr>
          <w:trHeight w:val="273"/>
        </w:trPr>
        <w:tc>
          <w:tcPr>
            <w:tcW w:w="2430" w:type="dxa"/>
          </w:tcPr>
          <w:p w14:paraId="494C54CF" w14:textId="1207FF7A" w:rsidR="007E66DB" w:rsidRPr="00CB760E" w:rsidRDefault="00CB760E" w:rsidP="00CB76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</w:rPr>
            </w:pPr>
            <w:r w:rsidRPr="00CB760E">
              <w:rPr>
                <w:rFonts w:asciiTheme="minorHAnsi" w:hAnsiTheme="minorHAnsi" w:cstheme="minorHAnsi"/>
                <w:b/>
                <w:color w:val="000000"/>
              </w:rPr>
              <w:t xml:space="preserve">Proposal No. </w:t>
            </w:r>
          </w:p>
        </w:tc>
        <w:tc>
          <w:tcPr>
            <w:tcW w:w="7920" w:type="dxa"/>
            <w:gridSpan w:val="7"/>
            <w:vAlign w:val="center"/>
          </w:tcPr>
          <w:p w14:paraId="17DBA645" w14:textId="0C561654" w:rsidR="00457A6A" w:rsidRPr="00CB760E" w:rsidRDefault="00CB760E" w:rsidP="00835997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CB760E">
              <w:rPr>
                <w:rFonts w:asciiTheme="minorHAnsi" w:hAnsiTheme="minorHAnsi" w:cstheme="minorHAnsi"/>
                <w:b/>
                <w:color w:val="000000" w:themeColor="text1"/>
              </w:rPr>
              <w:t xml:space="preserve"> </w:t>
            </w:r>
            <w:r>
              <w:rPr>
                <w:rFonts w:asciiTheme="minorHAnsi" w:hAnsiTheme="minorHAnsi" w:cstheme="minorHAnsi"/>
                <w:b/>
                <w:color w:val="000000" w:themeColor="text1"/>
              </w:rPr>
              <w:t>Title</w:t>
            </w:r>
          </w:p>
          <w:p w14:paraId="0FD68AA3" w14:textId="62CDC086" w:rsidR="00CB760E" w:rsidRPr="00CB760E" w:rsidRDefault="00CB760E" w:rsidP="00835997">
            <w:pPr>
              <w:rPr>
                <w:rFonts w:asciiTheme="minorHAnsi" w:hAnsiTheme="minorHAnsi" w:cstheme="minorHAnsi"/>
                <w:b/>
                <w:i/>
              </w:rPr>
            </w:pPr>
          </w:p>
        </w:tc>
      </w:tr>
      <w:tr w:rsidR="006968AB" w:rsidRPr="00CB760E" w14:paraId="5DB3D397" w14:textId="77777777" w:rsidTr="00E3470B">
        <w:trPr>
          <w:trHeight w:val="2941"/>
        </w:trPr>
        <w:tc>
          <w:tcPr>
            <w:tcW w:w="10350" w:type="dxa"/>
            <w:gridSpan w:val="8"/>
          </w:tcPr>
          <w:p w14:paraId="4B2C2BF8" w14:textId="045356CD" w:rsidR="00CB760E" w:rsidRPr="00CB760E" w:rsidRDefault="00CB760E" w:rsidP="006968AB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CB760E">
              <w:rPr>
                <w:rFonts w:asciiTheme="minorHAnsi" w:hAnsiTheme="minorHAnsi" w:cstheme="minorHAnsi"/>
                <w:b/>
                <w:bCs/>
              </w:rPr>
              <w:t>BRIEF DESCRIPTION</w:t>
            </w:r>
          </w:p>
          <w:p w14:paraId="0B557138" w14:textId="4C463165" w:rsidR="00CB760E" w:rsidRPr="00032A9E" w:rsidRDefault="00CB760E" w:rsidP="006968AB">
            <w:pPr>
              <w:jc w:val="both"/>
              <w:rPr>
                <w:rFonts w:asciiTheme="minorHAnsi" w:hAnsiTheme="minorHAnsi" w:cstheme="minorHAnsi"/>
                <w:i/>
                <w:iCs/>
              </w:rPr>
            </w:pPr>
            <w:r w:rsidRPr="00032A9E">
              <w:rPr>
                <w:rFonts w:asciiTheme="minorHAnsi" w:hAnsiTheme="minorHAnsi" w:cstheme="minorHAnsi"/>
                <w:i/>
                <w:iCs/>
              </w:rPr>
              <w:t xml:space="preserve">Indicate the following: </w:t>
            </w:r>
          </w:p>
          <w:p w14:paraId="33B550D7" w14:textId="451D474F" w:rsidR="006968AB" w:rsidRPr="00032A9E" w:rsidRDefault="00CB760E" w:rsidP="00CB760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032A9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Rationale of the study</w:t>
            </w:r>
          </w:p>
          <w:p w14:paraId="79E5D4AD" w14:textId="335DF38F" w:rsidR="00CB760E" w:rsidRPr="00032A9E" w:rsidRDefault="00CB760E" w:rsidP="00CB760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032A9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Objectives of the study</w:t>
            </w:r>
          </w:p>
          <w:p w14:paraId="09F21CF7" w14:textId="4FCEA36D" w:rsidR="00CB760E" w:rsidRPr="00032A9E" w:rsidRDefault="00CB760E" w:rsidP="00CB760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032A9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Intended beneficiaries and significance of the study</w:t>
            </w:r>
          </w:p>
          <w:p w14:paraId="1E01AB77" w14:textId="6E705778" w:rsidR="00CB760E" w:rsidRPr="00032A9E" w:rsidRDefault="00CB760E" w:rsidP="00CB760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</w:pPr>
            <w:r w:rsidRPr="00032A9E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At least 6 reviewed literatures and studies</w:t>
            </w:r>
          </w:p>
          <w:p w14:paraId="231CF77A" w14:textId="78CFD13E" w:rsidR="006968AB" w:rsidRPr="00CB760E" w:rsidRDefault="00CB760E" w:rsidP="006968AB">
            <w:pPr>
              <w:jc w:val="both"/>
              <w:rPr>
                <w:rFonts w:asciiTheme="minorHAnsi" w:hAnsiTheme="minorHAnsi" w:cstheme="minorHAnsi"/>
              </w:rPr>
            </w:pPr>
            <w:r w:rsidRPr="00CB760E">
              <w:rPr>
                <w:rFonts w:asciiTheme="minorHAnsi" w:hAnsiTheme="minorHAnsi" w:cstheme="minorHAnsi"/>
                <w:b/>
                <w:bCs/>
              </w:rPr>
              <w:t xml:space="preserve"> </w:t>
            </w:r>
          </w:p>
          <w:p w14:paraId="56721E24" w14:textId="77777777" w:rsidR="006968AB" w:rsidRDefault="006968AB" w:rsidP="000946D5">
            <w:pPr>
              <w:jc w:val="both"/>
              <w:rPr>
                <w:rFonts w:asciiTheme="minorHAnsi" w:hAnsiTheme="minorHAnsi" w:cstheme="minorHAnsi"/>
              </w:rPr>
            </w:pPr>
          </w:p>
          <w:p w14:paraId="273751C5" w14:textId="77777777" w:rsidR="00CB760E" w:rsidRDefault="00CB760E" w:rsidP="000946D5">
            <w:pPr>
              <w:jc w:val="both"/>
              <w:rPr>
                <w:rFonts w:asciiTheme="minorHAnsi" w:hAnsiTheme="minorHAnsi" w:cstheme="minorHAnsi"/>
              </w:rPr>
            </w:pPr>
          </w:p>
          <w:p w14:paraId="4ED47D22" w14:textId="77777777" w:rsidR="00CB760E" w:rsidRDefault="00CB760E" w:rsidP="000946D5">
            <w:pPr>
              <w:jc w:val="both"/>
              <w:rPr>
                <w:rFonts w:asciiTheme="minorHAnsi" w:hAnsiTheme="minorHAnsi" w:cstheme="minorHAnsi"/>
              </w:rPr>
            </w:pPr>
          </w:p>
          <w:p w14:paraId="220EBF33" w14:textId="77777777" w:rsidR="00CB760E" w:rsidRDefault="00CB760E" w:rsidP="000946D5">
            <w:pPr>
              <w:jc w:val="both"/>
              <w:rPr>
                <w:rFonts w:asciiTheme="minorHAnsi" w:hAnsiTheme="minorHAnsi" w:cstheme="minorHAnsi"/>
              </w:rPr>
            </w:pPr>
          </w:p>
          <w:p w14:paraId="1B650104" w14:textId="77777777" w:rsidR="00CB760E" w:rsidRDefault="00CB760E" w:rsidP="000946D5">
            <w:pPr>
              <w:jc w:val="both"/>
              <w:rPr>
                <w:rFonts w:asciiTheme="minorHAnsi" w:hAnsiTheme="minorHAnsi" w:cstheme="minorHAnsi"/>
              </w:rPr>
            </w:pPr>
          </w:p>
          <w:p w14:paraId="3DADC63C" w14:textId="77777777" w:rsidR="00CB760E" w:rsidRDefault="00CB760E" w:rsidP="000946D5">
            <w:pPr>
              <w:jc w:val="both"/>
              <w:rPr>
                <w:rFonts w:asciiTheme="minorHAnsi" w:hAnsiTheme="minorHAnsi" w:cstheme="minorHAnsi"/>
              </w:rPr>
            </w:pPr>
          </w:p>
          <w:p w14:paraId="2091A76D" w14:textId="77777777" w:rsidR="00CB760E" w:rsidRDefault="00CB760E" w:rsidP="000946D5">
            <w:pPr>
              <w:jc w:val="both"/>
              <w:rPr>
                <w:rFonts w:asciiTheme="minorHAnsi" w:hAnsiTheme="minorHAnsi" w:cstheme="minorHAnsi"/>
              </w:rPr>
            </w:pPr>
          </w:p>
          <w:p w14:paraId="7AB26AE1" w14:textId="77777777" w:rsidR="00CB760E" w:rsidRDefault="00CB760E" w:rsidP="000946D5">
            <w:pPr>
              <w:jc w:val="both"/>
              <w:rPr>
                <w:rFonts w:asciiTheme="minorHAnsi" w:hAnsiTheme="minorHAnsi" w:cstheme="minorHAnsi"/>
              </w:rPr>
            </w:pPr>
          </w:p>
          <w:p w14:paraId="0ADF1003" w14:textId="77777777" w:rsidR="00CB760E" w:rsidRDefault="00CB760E" w:rsidP="000946D5">
            <w:pPr>
              <w:jc w:val="both"/>
              <w:rPr>
                <w:rFonts w:asciiTheme="minorHAnsi" w:hAnsiTheme="minorHAnsi" w:cstheme="minorHAnsi"/>
              </w:rPr>
            </w:pPr>
          </w:p>
          <w:p w14:paraId="0D412AAB" w14:textId="77777777" w:rsidR="00CB760E" w:rsidRDefault="00CB760E" w:rsidP="000946D5">
            <w:pPr>
              <w:jc w:val="both"/>
              <w:rPr>
                <w:rFonts w:asciiTheme="minorHAnsi" w:hAnsiTheme="minorHAnsi" w:cstheme="minorHAnsi"/>
              </w:rPr>
            </w:pPr>
          </w:p>
          <w:p w14:paraId="00A8161D" w14:textId="77777777" w:rsidR="00CB760E" w:rsidRDefault="00CB760E" w:rsidP="000946D5">
            <w:pPr>
              <w:jc w:val="both"/>
              <w:rPr>
                <w:rFonts w:asciiTheme="minorHAnsi" w:hAnsiTheme="minorHAnsi" w:cstheme="minorHAnsi"/>
              </w:rPr>
            </w:pPr>
          </w:p>
          <w:p w14:paraId="7F0FBD52" w14:textId="77777777" w:rsidR="00CB760E" w:rsidRDefault="00CB760E" w:rsidP="000946D5">
            <w:pPr>
              <w:jc w:val="both"/>
              <w:rPr>
                <w:rFonts w:asciiTheme="minorHAnsi" w:hAnsiTheme="minorHAnsi" w:cstheme="minorHAnsi"/>
              </w:rPr>
            </w:pPr>
          </w:p>
          <w:p w14:paraId="4E884B0B" w14:textId="77777777" w:rsidR="00CB760E" w:rsidRPr="00CB760E" w:rsidRDefault="00CB760E" w:rsidP="000946D5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7E66DB" w:rsidRPr="00CB760E" w14:paraId="3B7532DE" w14:textId="77777777">
        <w:trPr>
          <w:trHeight w:val="561"/>
        </w:trPr>
        <w:tc>
          <w:tcPr>
            <w:tcW w:w="10350" w:type="dxa"/>
            <w:gridSpan w:val="8"/>
            <w:tcBorders>
              <w:left w:val="nil"/>
              <w:right w:val="nil"/>
            </w:tcBorders>
          </w:tcPr>
          <w:p w14:paraId="3332B5CC" w14:textId="77777777" w:rsidR="007E66DB" w:rsidRPr="00CB760E" w:rsidRDefault="007E66DB" w:rsidP="007E66D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7E66DB" w:rsidRPr="00CB760E" w14:paraId="570BEC07" w14:textId="77777777">
        <w:trPr>
          <w:trHeight w:val="336"/>
        </w:trPr>
        <w:tc>
          <w:tcPr>
            <w:tcW w:w="10350" w:type="dxa"/>
            <w:gridSpan w:val="8"/>
            <w:shd w:val="clear" w:color="auto" w:fill="EEECE1"/>
            <w:vAlign w:val="center"/>
          </w:tcPr>
          <w:p w14:paraId="1A2D4DBC" w14:textId="77777777" w:rsidR="007E66DB" w:rsidRPr="00CB760E" w:rsidRDefault="007E66DB" w:rsidP="007E66DB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B760E">
              <w:rPr>
                <w:rFonts w:asciiTheme="minorHAnsi" w:hAnsiTheme="minorHAnsi" w:cstheme="minorHAnsi"/>
                <w:b/>
              </w:rPr>
              <w:t>EVALUATION:</w:t>
            </w:r>
          </w:p>
        </w:tc>
      </w:tr>
      <w:tr w:rsidR="007E66DB" w:rsidRPr="00CB760E" w14:paraId="4E4F0B0C" w14:textId="77777777">
        <w:trPr>
          <w:trHeight w:val="336"/>
        </w:trPr>
        <w:tc>
          <w:tcPr>
            <w:tcW w:w="6660" w:type="dxa"/>
            <w:gridSpan w:val="3"/>
            <w:shd w:val="clear" w:color="auto" w:fill="auto"/>
            <w:vAlign w:val="center"/>
          </w:tcPr>
          <w:p w14:paraId="7F6AB45C" w14:textId="77777777" w:rsidR="007E66DB" w:rsidRPr="00CB760E" w:rsidRDefault="007E66DB" w:rsidP="007E66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69"/>
              <w:rPr>
                <w:rFonts w:asciiTheme="minorHAnsi" w:hAnsiTheme="minorHAnsi" w:cstheme="minorHAnsi"/>
                <w:i/>
                <w:color w:val="000000"/>
              </w:rPr>
            </w:pPr>
            <w:r w:rsidRPr="00CB760E">
              <w:rPr>
                <w:rFonts w:asciiTheme="minorHAnsi" w:hAnsiTheme="minorHAnsi" w:cstheme="minorHAnsi"/>
                <w:b/>
                <w:color w:val="000000"/>
              </w:rPr>
              <w:t>Considerations/Conditions</w:t>
            </w:r>
          </w:p>
        </w:tc>
        <w:tc>
          <w:tcPr>
            <w:tcW w:w="630" w:type="dxa"/>
            <w:gridSpan w:val="2"/>
            <w:vAlign w:val="center"/>
          </w:tcPr>
          <w:p w14:paraId="3B963C3C" w14:textId="77777777" w:rsidR="007E66DB" w:rsidRPr="00CB760E" w:rsidRDefault="007E66DB" w:rsidP="007E66DB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B760E">
              <w:rPr>
                <w:rFonts w:asciiTheme="minorHAnsi" w:hAnsiTheme="minorHAnsi" w:cstheme="minorHAnsi"/>
                <w:b/>
              </w:rPr>
              <w:t>Yes</w:t>
            </w:r>
          </w:p>
        </w:tc>
        <w:tc>
          <w:tcPr>
            <w:tcW w:w="630" w:type="dxa"/>
            <w:vAlign w:val="center"/>
          </w:tcPr>
          <w:p w14:paraId="0D91ABBB" w14:textId="77777777" w:rsidR="007E66DB" w:rsidRPr="00CB760E" w:rsidRDefault="007E66DB" w:rsidP="007E66DB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CB760E">
              <w:rPr>
                <w:rFonts w:asciiTheme="minorHAnsi" w:hAnsiTheme="minorHAnsi" w:cstheme="minorHAnsi"/>
                <w:b/>
              </w:rPr>
              <w:t>No</w:t>
            </w:r>
          </w:p>
        </w:tc>
        <w:tc>
          <w:tcPr>
            <w:tcW w:w="2430" w:type="dxa"/>
            <w:gridSpan w:val="2"/>
            <w:vAlign w:val="center"/>
          </w:tcPr>
          <w:p w14:paraId="2875E7EC" w14:textId="77777777" w:rsidR="007E66DB" w:rsidRPr="00CB760E" w:rsidRDefault="007E66DB" w:rsidP="007E66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Theme="minorHAnsi" w:hAnsiTheme="minorHAnsi" w:cstheme="minorHAnsi"/>
                <w:b/>
                <w:color w:val="000000"/>
              </w:rPr>
            </w:pPr>
            <w:r w:rsidRPr="00CB760E">
              <w:rPr>
                <w:rFonts w:asciiTheme="minorHAnsi" w:hAnsiTheme="minorHAnsi" w:cstheme="minorHAnsi"/>
                <w:b/>
                <w:color w:val="000000"/>
              </w:rPr>
              <w:t>Remarks</w:t>
            </w:r>
          </w:p>
        </w:tc>
      </w:tr>
      <w:tr w:rsidR="007E66DB" w:rsidRPr="00CB760E" w14:paraId="2388E626" w14:textId="77777777">
        <w:trPr>
          <w:trHeight w:val="238"/>
        </w:trPr>
        <w:tc>
          <w:tcPr>
            <w:tcW w:w="6660" w:type="dxa"/>
            <w:gridSpan w:val="3"/>
            <w:shd w:val="clear" w:color="auto" w:fill="auto"/>
            <w:vAlign w:val="center"/>
          </w:tcPr>
          <w:p w14:paraId="4090281A" w14:textId="629F27C1" w:rsidR="007E66DB" w:rsidRPr="00CB760E" w:rsidRDefault="00CB760E" w:rsidP="007E66DB">
            <w:pPr>
              <w:numPr>
                <w:ilvl w:val="0"/>
                <w:numId w:val="1"/>
              </w:numPr>
              <w:ind w:left="360"/>
              <w:rPr>
                <w:rFonts w:asciiTheme="minorHAnsi" w:hAnsiTheme="minorHAnsi" w:cstheme="minorHAnsi"/>
              </w:rPr>
            </w:pPr>
            <w:r w:rsidRPr="00CB760E">
              <w:rPr>
                <w:rFonts w:asciiTheme="minorHAnsi" w:hAnsiTheme="minorHAnsi" w:cstheme="minorHAnsi"/>
              </w:rPr>
              <w:t>The research topic is aligned with the BS IT- INS Track program</w:t>
            </w:r>
            <w:r w:rsidR="007E66DB" w:rsidRPr="00CB760E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630" w:type="dxa"/>
            <w:gridSpan w:val="2"/>
          </w:tcPr>
          <w:p w14:paraId="755F46AF" w14:textId="77777777" w:rsidR="007E66DB" w:rsidRPr="00CB760E" w:rsidRDefault="007E66DB" w:rsidP="007E66DB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630" w:type="dxa"/>
            <w:vAlign w:val="center"/>
          </w:tcPr>
          <w:p w14:paraId="63278E39" w14:textId="77777777" w:rsidR="007E66DB" w:rsidRPr="00CB760E" w:rsidRDefault="007E66DB" w:rsidP="007E66D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30" w:type="dxa"/>
            <w:gridSpan w:val="2"/>
            <w:vAlign w:val="center"/>
          </w:tcPr>
          <w:p w14:paraId="7F881B36" w14:textId="77777777" w:rsidR="007E66DB" w:rsidRPr="00CB760E" w:rsidRDefault="007E66DB" w:rsidP="007E66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E66DB" w:rsidRPr="00CB760E" w14:paraId="03013201" w14:textId="77777777">
        <w:trPr>
          <w:trHeight w:val="238"/>
        </w:trPr>
        <w:tc>
          <w:tcPr>
            <w:tcW w:w="6660" w:type="dxa"/>
            <w:gridSpan w:val="3"/>
            <w:shd w:val="clear" w:color="auto" w:fill="auto"/>
            <w:vAlign w:val="center"/>
          </w:tcPr>
          <w:p w14:paraId="55F1F946" w14:textId="77777777" w:rsidR="007E66DB" w:rsidRPr="00CB760E" w:rsidRDefault="007E66DB" w:rsidP="007E66DB">
            <w:pPr>
              <w:numPr>
                <w:ilvl w:val="0"/>
                <w:numId w:val="1"/>
              </w:numPr>
              <w:ind w:left="360"/>
              <w:rPr>
                <w:rFonts w:asciiTheme="minorHAnsi" w:hAnsiTheme="minorHAnsi" w:cstheme="minorHAnsi"/>
              </w:rPr>
            </w:pPr>
            <w:r w:rsidRPr="00CB760E">
              <w:rPr>
                <w:rFonts w:asciiTheme="minorHAnsi" w:hAnsiTheme="minorHAnsi" w:cstheme="minorHAnsi"/>
              </w:rPr>
              <w:t>There is no duplication of the proposed topic.</w:t>
            </w:r>
          </w:p>
        </w:tc>
        <w:tc>
          <w:tcPr>
            <w:tcW w:w="630" w:type="dxa"/>
            <w:gridSpan w:val="2"/>
          </w:tcPr>
          <w:p w14:paraId="3EF4D87B" w14:textId="77777777" w:rsidR="007E66DB" w:rsidRPr="00CB760E" w:rsidRDefault="007E66DB" w:rsidP="007E66DB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630" w:type="dxa"/>
            <w:vAlign w:val="center"/>
          </w:tcPr>
          <w:p w14:paraId="5221CFA8" w14:textId="77777777" w:rsidR="007E66DB" w:rsidRPr="00CB760E" w:rsidRDefault="007E66DB" w:rsidP="007E66D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30" w:type="dxa"/>
            <w:gridSpan w:val="2"/>
            <w:vAlign w:val="center"/>
          </w:tcPr>
          <w:p w14:paraId="76284C3A" w14:textId="77777777" w:rsidR="007E66DB" w:rsidRPr="00CB760E" w:rsidRDefault="007E66DB" w:rsidP="007E66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E66DB" w:rsidRPr="00CB760E" w14:paraId="398E98AB" w14:textId="77777777">
        <w:trPr>
          <w:trHeight w:val="238"/>
        </w:trPr>
        <w:tc>
          <w:tcPr>
            <w:tcW w:w="6660" w:type="dxa"/>
            <w:gridSpan w:val="3"/>
            <w:shd w:val="clear" w:color="auto" w:fill="auto"/>
            <w:vAlign w:val="center"/>
          </w:tcPr>
          <w:p w14:paraId="5FE7F740" w14:textId="125F9F85" w:rsidR="007E66DB" w:rsidRPr="00CB760E" w:rsidRDefault="007E66DB" w:rsidP="007E66DB">
            <w:pPr>
              <w:numPr>
                <w:ilvl w:val="0"/>
                <w:numId w:val="1"/>
              </w:numPr>
              <w:ind w:left="360"/>
              <w:rPr>
                <w:rFonts w:asciiTheme="minorHAnsi" w:hAnsiTheme="minorHAnsi" w:cstheme="minorHAnsi"/>
              </w:rPr>
            </w:pPr>
            <w:r w:rsidRPr="00CB760E">
              <w:rPr>
                <w:rFonts w:asciiTheme="minorHAnsi" w:hAnsiTheme="minorHAnsi" w:cstheme="minorHAnsi"/>
              </w:rPr>
              <w:t xml:space="preserve">The </w:t>
            </w:r>
            <w:r w:rsidR="00CB760E" w:rsidRPr="00CB760E">
              <w:rPr>
                <w:rFonts w:asciiTheme="minorHAnsi" w:hAnsiTheme="minorHAnsi" w:cstheme="minorHAnsi"/>
              </w:rPr>
              <w:t>capstone project</w:t>
            </w:r>
            <w:r w:rsidRPr="00CB760E">
              <w:rPr>
                <w:rFonts w:asciiTheme="minorHAnsi" w:hAnsiTheme="minorHAnsi" w:cstheme="minorHAnsi"/>
              </w:rPr>
              <w:t xml:space="preserve"> is feasible.</w:t>
            </w:r>
          </w:p>
        </w:tc>
        <w:tc>
          <w:tcPr>
            <w:tcW w:w="630" w:type="dxa"/>
            <w:gridSpan w:val="2"/>
          </w:tcPr>
          <w:p w14:paraId="61053681" w14:textId="77777777" w:rsidR="007E66DB" w:rsidRPr="00CB760E" w:rsidRDefault="007E66DB" w:rsidP="007E66DB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630" w:type="dxa"/>
            <w:vAlign w:val="center"/>
          </w:tcPr>
          <w:p w14:paraId="2008E50E" w14:textId="77777777" w:rsidR="007E66DB" w:rsidRPr="00CB760E" w:rsidRDefault="007E66DB" w:rsidP="007E66DB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430" w:type="dxa"/>
            <w:gridSpan w:val="2"/>
            <w:vAlign w:val="center"/>
          </w:tcPr>
          <w:p w14:paraId="10481D09" w14:textId="77777777" w:rsidR="007E66DB" w:rsidRPr="00CB760E" w:rsidRDefault="007E66DB" w:rsidP="007E66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E66DB" w:rsidRPr="00CB760E" w14:paraId="30E451C2" w14:textId="77777777">
        <w:trPr>
          <w:trHeight w:val="570"/>
        </w:trPr>
        <w:tc>
          <w:tcPr>
            <w:tcW w:w="3450" w:type="dxa"/>
            <w:gridSpan w:val="2"/>
            <w:tcBorders>
              <w:right w:val="nil"/>
            </w:tcBorders>
            <w:shd w:val="clear" w:color="auto" w:fill="auto"/>
            <w:vAlign w:val="center"/>
          </w:tcPr>
          <w:p w14:paraId="64CF1DFF" w14:textId="77777777" w:rsidR="007E66DB" w:rsidRPr="00CB760E" w:rsidRDefault="007E66DB" w:rsidP="007E66DB">
            <w:pPr>
              <w:ind w:right="-29"/>
              <w:jc w:val="center"/>
              <w:rPr>
                <w:rFonts w:asciiTheme="minorHAnsi" w:hAnsiTheme="minorHAnsi" w:cstheme="minorHAnsi"/>
                <w:b/>
              </w:rPr>
            </w:pPr>
            <w:r w:rsidRPr="00CB760E">
              <w:rPr>
                <w:rFonts w:asciiTheme="minorHAnsi" w:hAnsiTheme="minorHAnsi" w:cstheme="minorHAnsi"/>
                <w:b/>
              </w:rPr>
              <w:t>[     ] NEEDS REVISION</w:t>
            </w:r>
          </w:p>
        </w:tc>
        <w:tc>
          <w:tcPr>
            <w:tcW w:w="3450" w:type="dxa"/>
            <w:gridSpan w:val="2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8BE9EF1" w14:textId="77777777" w:rsidR="007E66DB" w:rsidRPr="00CB760E" w:rsidRDefault="007E66DB" w:rsidP="007E66DB">
            <w:pPr>
              <w:ind w:right="-29"/>
              <w:jc w:val="center"/>
              <w:rPr>
                <w:rFonts w:asciiTheme="minorHAnsi" w:hAnsiTheme="minorHAnsi" w:cstheme="minorHAnsi"/>
                <w:b/>
              </w:rPr>
            </w:pPr>
            <w:r w:rsidRPr="00CB760E">
              <w:rPr>
                <w:rFonts w:asciiTheme="minorHAnsi" w:hAnsiTheme="minorHAnsi" w:cstheme="minorHAnsi"/>
                <w:b/>
              </w:rPr>
              <w:t>[     ] APPROVED</w:t>
            </w:r>
          </w:p>
        </w:tc>
        <w:tc>
          <w:tcPr>
            <w:tcW w:w="3450" w:type="dxa"/>
            <w:gridSpan w:val="4"/>
            <w:tcBorders>
              <w:left w:val="nil"/>
            </w:tcBorders>
            <w:shd w:val="clear" w:color="auto" w:fill="auto"/>
            <w:vAlign w:val="center"/>
          </w:tcPr>
          <w:p w14:paraId="43E4858D" w14:textId="77777777" w:rsidR="007E66DB" w:rsidRPr="00CB760E" w:rsidRDefault="007E66DB" w:rsidP="007E66DB">
            <w:pPr>
              <w:ind w:right="-34"/>
              <w:jc w:val="center"/>
              <w:rPr>
                <w:rFonts w:asciiTheme="minorHAnsi" w:hAnsiTheme="minorHAnsi" w:cstheme="minorHAnsi"/>
                <w:b/>
              </w:rPr>
            </w:pPr>
            <w:r w:rsidRPr="00CB760E">
              <w:rPr>
                <w:rFonts w:asciiTheme="minorHAnsi" w:hAnsiTheme="minorHAnsi" w:cstheme="minorHAnsi"/>
                <w:b/>
              </w:rPr>
              <w:t>[     ] DISAPPROVED</w:t>
            </w:r>
          </w:p>
        </w:tc>
      </w:tr>
      <w:tr w:rsidR="007E66DB" w:rsidRPr="00CB760E" w14:paraId="11E70753" w14:textId="77777777">
        <w:trPr>
          <w:trHeight w:val="1380"/>
        </w:trPr>
        <w:tc>
          <w:tcPr>
            <w:tcW w:w="10350" w:type="dxa"/>
            <w:gridSpan w:val="8"/>
            <w:shd w:val="clear" w:color="auto" w:fill="auto"/>
          </w:tcPr>
          <w:p w14:paraId="422149A8" w14:textId="77777777" w:rsidR="007E66DB" w:rsidRPr="00CB760E" w:rsidRDefault="007E66DB" w:rsidP="007E66DB">
            <w:pPr>
              <w:ind w:right="-34"/>
              <w:rPr>
                <w:rFonts w:asciiTheme="minorHAnsi" w:hAnsiTheme="minorHAnsi" w:cstheme="minorHAnsi"/>
                <w:b/>
              </w:rPr>
            </w:pPr>
            <w:r w:rsidRPr="00CB760E">
              <w:rPr>
                <w:rFonts w:asciiTheme="minorHAnsi" w:hAnsiTheme="minorHAnsi" w:cstheme="minorHAnsi"/>
                <w:b/>
              </w:rPr>
              <w:t>Comments for Revision/Disapproval:</w:t>
            </w:r>
          </w:p>
          <w:p w14:paraId="12138521" w14:textId="77777777" w:rsidR="007E66DB" w:rsidRPr="00CB760E" w:rsidRDefault="007E66DB" w:rsidP="007E66DB">
            <w:pPr>
              <w:ind w:right="-34"/>
              <w:rPr>
                <w:rFonts w:asciiTheme="minorHAnsi" w:hAnsiTheme="minorHAnsi" w:cstheme="minorHAnsi"/>
                <w:b/>
              </w:rPr>
            </w:pPr>
          </w:p>
        </w:tc>
      </w:tr>
      <w:tr w:rsidR="007E66DB" w:rsidRPr="00CB760E" w14:paraId="09CDFCB6" w14:textId="77777777">
        <w:trPr>
          <w:trHeight w:val="72"/>
        </w:trPr>
        <w:tc>
          <w:tcPr>
            <w:tcW w:w="10350" w:type="dxa"/>
            <w:gridSpan w:val="8"/>
            <w:shd w:val="clear" w:color="auto" w:fill="auto"/>
            <w:vAlign w:val="center"/>
          </w:tcPr>
          <w:p w14:paraId="76424983" w14:textId="77777777" w:rsidR="00835997" w:rsidRPr="00CB760E" w:rsidRDefault="00835997" w:rsidP="008359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b/>
                <w:color w:val="000000"/>
              </w:rPr>
            </w:pPr>
          </w:p>
          <w:p w14:paraId="013392E8" w14:textId="77777777" w:rsidR="00835997" w:rsidRPr="00CB760E" w:rsidRDefault="007E66DB" w:rsidP="008359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b/>
                <w:color w:val="000000"/>
              </w:rPr>
            </w:pPr>
            <w:r w:rsidRPr="00CB760E">
              <w:rPr>
                <w:rFonts w:asciiTheme="minorHAnsi" w:hAnsiTheme="minorHAnsi" w:cstheme="minorHAnsi"/>
                <w:b/>
                <w:color w:val="000000"/>
              </w:rPr>
              <w:t>EVALUATED BY:</w:t>
            </w:r>
            <w:r w:rsidR="00835997" w:rsidRPr="00CB760E"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  <w:r w:rsidR="00CB760E" w:rsidRPr="00CB760E"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</w:p>
          <w:p w14:paraId="7970C01D" w14:textId="77777777" w:rsidR="00CB760E" w:rsidRPr="00CB760E" w:rsidRDefault="00CB760E" w:rsidP="008359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b/>
                <w:color w:val="000000"/>
              </w:rPr>
            </w:pPr>
          </w:p>
          <w:p w14:paraId="57841245" w14:textId="77777777" w:rsidR="00CB760E" w:rsidRPr="00CB760E" w:rsidRDefault="00CB760E" w:rsidP="008359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b/>
                <w:color w:val="000000"/>
              </w:rPr>
            </w:pPr>
          </w:p>
          <w:p w14:paraId="6710C7CD" w14:textId="7303E131" w:rsidR="00CB760E" w:rsidRPr="00CB760E" w:rsidRDefault="00CB760E" w:rsidP="0083599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color w:val="000000"/>
              </w:rPr>
            </w:pPr>
          </w:p>
        </w:tc>
      </w:tr>
      <w:tr w:rsidR="007E66DB" w:rsidRPr="00CB760E" w14:paraId="05E137BA" w14:textId="77777777">
        <w:trPr>
          <w:trHeight w:val="354"/>
        </w:trPr>
        <w:tc>
          <w:tcPr>
            <w:tcW w:w="10350" w:type="dxa"/>
            <w:gridSpan w:val="8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C5F1FD" w14:textId="77777777" w:rsidR="007E66DB" w:rsidRPr="00CB760E" w:rsidRDefault="007E66DB" w:rsidP="007E66D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 w:cstheme="minorHAnsi"/>
                <w:b/>
                <w:color w:val="000000"/>
              </w:rPr>
            </w:pPr>
          </w:p>
        </w:tc>
      </w:tr>
    </w:tbl>
    <w:p w14:paraId="2C239E15" w14:textId="77777777" w:rsidR="0082355E" w:rsidRPr="00CB760E" w:rsidRDefault="0082355E">
      <w:pPr>
        <w:spacing w:line="276" w:lineRule="auto"/>
        <w:rPr>
          <w:rFonts w:asciiTheme="minorHAnsi" w:eastAsia="Quattrocento Sans" w:hAnsiTheme="minorHAnsi" w:cstheme="minorHAnsi"/>
          <w:b/>
        </w:rPr>
      </w:pPr>
    </w:p>
    <w:sectPr w:rsidR="0082355E" w:rsidRPr="00CB760E" w:rsidSect="00CB760E">
      <w:footerReference w:type="even" r:id="rId8"/>
      <w:footerReference w:type="default" r:id="rId9"/>
      <w:footerReference w:type="first" r:id="rId10"/>
      <w:pgSz w:w="12242" w:h="18722" w:code="14"/>
      <w:pgMar w:top="1440" w:right="1440" w:bottom="1440" w:left="1440" w:header="544" w:footer="805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F32B6" w14:textId="77777777" w:rsidR="001E2EFE" w:rsidRDefault="001E2EFE">
      <w:r>
        <w:separator/>
      </w:r>
    </w:p>
  </w:endnote>
  <w:endnote w:type="continuationSeparator" w:id="0">
    <w:p w14:paraId="6E26DC03" w14:textId="77777777" w:rsidR="001E2EFE" w:rsidRDefault="001E2E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77E6E" w14:textId="77777777" w:rsidR="0082355E" w:rsidRDefault="00B6179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18"/>
        <w:szCs w:val="18"/>
      </w:rPr>
    </w:pPr>
    <w:r>
      <w:rPr>
        <w:noProof/>
        <w:lang w:val="en-PH" w:eastAsia="en-PH"/>
      </w:rPr>
      <w:drawing>
        <wp:anchor distT="0" distB="0" distL="0" distR="0" simplePos="0" relativeHeight="251658240" behindDoc="1" locked="0" layoutInCell="1" hidden="0" allowOverlap="1" wp14:anchorId="1F2C534C" wp14:editId="028455FE">
          <wp:simplePos x="0" y="0"/>
          <wp:positionH relativeFrom="column">
            <wp:posOffset>4552950</wp:posOffset>
          </wp:positionH>
          <wp:positionV relativeFrom="paragraph">
            <wp:posOffset>-106044</wp:posOffset>
          </wp:positionV>
          <wp:extent cx="1028700" cy="644525"/>
          <wp:effectExtent l="0" t="0" r="0" b="0"/>
          <wp:wrapNone/>
          <wp:docPr id="277" name="image1.jpg" descr="C:\Documents and Settings\RDD1\Local Settings\Temp\RDD logo copy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C:\Documents and Settings\RDD1\Local Settings\Temp\RDD logo copy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28700" cy="6445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22A05FF" w14:textId="77777777" w:rsidR="0082355E" w:rsidRDefault="00B6179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18"/>
        <w:szCs w:val="18"/>
      </w:rPr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59264" behindDoc="0" locked="0" layoutInCell="1" hidden="0" allowOverlap="1" wp14:anchorId="29E39A69" wp14:editId="1BA77D46">
              <wp:simplePos x="0" y="0"/>
              <wp:positionH relativeFrom="column">
                <wp:posOffset>-12699</wp:posOffset>
              </wp:positionH>
              <wp:positionV relativeFrom="paragraph">
                <wp:posOffset>50800</wp:posOffset>
              </wp:positionV>
              <wp:extent cx="4572000" cy="28575"/>
              <wp:effectExtent l="0" t="0" r="0" b="0"/>
              <wp:wrapNone/>
              <wp:docPr id="276" name="Straight Arrow Connector 27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3060000" y="3780000"/>
                        <a:ext cx="4572000" cy="0"/>
                      </a:xfrm>
                      <a:prstGeom prst="straightConnector1">
                        <a:avLst/>
                      </a:prstGeom>
                      <a:noFill/>
                      <a:ln w="2857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12699</wp:posOffset>
              </wp:positionH>
              <wp:positionV relativeFrom="paragraph">
                <wp:posOffset>50800</wp:posOffset>
              </wp:positionV>
              <wp:extent cx="4572000" cy="28575"/>
              <wp:effectExtent b="0" l="0" r="0" t="0"/>
              <wp:wrapNone/>
              <wp:docPr id="276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572000" cy="28575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1134DEC8" w14:textId="77777777" w:rsidR="0082355E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both"/>
      <w:rPr>
        <w:color w:val="000000"/>
        <w:sz w:val="18"/>
        <w:szCs w:val="18"/>
      </w:rPr>
    </w:pPr>
    <w:hyperlink r:id="rId3">
      <w:r w:rsidR="00B61790">
        <w:rPr>
          <w:color w:val="000000"/>
          <w:sz w:val="18"/>
          <w:szCs w:val="18"/>
        </w:rPr>
        <w:t>rdd_letran_calamba@yahoo.com</w:t>
      </w:r>
    </w:hyperlink>
    <w:r w:rsidR="00B61790">
      <w:rPr>
        <w:color w:val="000000"/>
        <w:sz w:val="18"/>
        <w:szCs w:val="18"/>
      </w:rPr>
      <w:t>•  +63(049) 5454751 fax line   •  trunk line loc 2097, 3002, 3003</w:t>
    </w:r>
  </w:p>
  <w:p w14:paraId="34535BA6" w14:textId="77777777" w:rsidR="0082355E" w:rsidRDefault="0082355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FABB0" w14:textId="77777777" w:rsidR="0082355E" w:rsidRDefault="0082355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14"/>
        <w:szCs w:val="14"/>
      </w:rPr>
    </w:pPr>
  </w:p>
  <w:p w14:paraId="60DA3004" w14:textId="77777777" w:rsidR="0082355E" w:rsidRDefault="0082355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  <w:p w14:paraId="2D70E252" w14:textId="77777777" w:rsidR="0082355E" w:rsidRDefault="0082355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7012E" w14:textId="77777777" w:rsidR="0082355E" w:rsidRDefault="0082355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14"/>
        <w:szCs w:val="14"/>
      </w:rPr>
    </w:pPr>
  </w:p>
  <w:p w14:paraId="1AE5316E" w14:textId="77777777" w:rsidR="0082355E" w:rsidRDefault="0082355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  <w:p w14:paraId="65A61C21" w14:textId="77777777" w:rsidR="0082355E" w:rsidRDefault="0082355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  <w:p w14:paraId="30920FA8" w14:textId="77777777" w:rsidR="0082355E" w:rsidRDefault="0082355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2C3FE" w14:textId="77777777" w:rsidR="001E2EFE" w:rsidRDefault="001E2EFE">
      <w:r>
        <w:separator/>
      </w:r>
    </w:p>
  </w:footnote>
  <w:footnote w:type="continuationSeparator" w:id="0">
    <w:p w14:paraId="69C9672A" w14:textId="77777777" w:rsidR="001E2EFE" w:rsidRDefault="001E2E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886BAE"/>
    <w:multiLevelType w:val="hybridMultilevel"/>
    <w:tmpl w:val="6660E13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3C280D"/>
    <w:multiLevelType w:val="multilevel"/>
    <w:tmpl w:val="75CC9E28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501771"/>
    <w:multiLevelType w:val="hybridMultilevel"/>
    <w:tmpl w:val="F122597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4B28B884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8F7D7E"/>
    <w:multiLevelType w:val="multilevel"/>
    <w:tmpl w:val="40546C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2129FC"/>
    <w:multiLevelType w:val="hybridMultilevel"/>
    <w:tmpl w:val="E6A606F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375B35"/>
    <w:multiLevelType w:val="multilevel"/>
    <w:tmpl w:val="A0D6DA00"/>
    <w:lvl w:ilvl="0">
      <w:start w:val="1"/>
      <w:numFmt w:val="decimal"/>
      <w:lvlText w:val="%1."/>
      <w:lvlJc w:val="left"/>
      <w:pPr>
        <w:ind w:left="1080" w:hanging="72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566260431">
    <w:abstractNumId w:val="1"/>
  </w:num>
  <w:num w:numId="2" w16cid:durableId="1279533439">
    <w:abstractNumId w:val="5"/>
  </w:num>
  <w:num w:numId="3" w16cid:durableId="2137215036">
    <w:abstractNumId w:val="3"/>
  </w:num>
  <w:num w:numId="4" w16cid:durableId="875586043">
    <w:abstractNumId w:val="2"/>
  </w:num>
  <w:num w:numId="5" w16cid:durableId="711342259">
    <w:abstractNumId w:val="4"/>
  </w:num>
  <w:num w:numId="6" w16cid:durableId="1527788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MjUztTQ3NTc0NjdS0lEKTi0uzszPAykwrAUAMWzE4iwAAAA="/>
  </w:docVars>
  <w:rsids>
    <w:rsidRoot w:val="0082355E"/>
    <w:rsid w:val="000254DA"/>
    <w:rsid w:val="00032A9E"/>
    <w:rsid w:val="0006743D"/>
    <w:rsid w:val="000946D5"/>
    <w:rsid w:val="0010410F"/>
    <w:rsid w:val="00106E62"/>
    <w:rsid w:val="001B2F46"/>
    <w:rsid w:val="001E2EFE"/>
    <w:rsid w:val="002A61AD"/>
    <w:rsid w:val="002A76B5"/>
    <w:rsid w:val="002B13EF"/>
    <w:rsid w:val="0033633D"/>
    <w:rsid w:val="003A55B2"/>
    <w:rsid w:val="00457A6A"/>
    <w:rsid w:val="004724F4"/>
    <w:rsid w:val="00480BCF"/>
    <w:rsid w:val="00491F70"/>
    <w:rsid w:val="004A6D5A"/>
    <w:rsid w:val="004C13D8"/>
    <w:rsid w:val="004C49AF"/>
    <w:rsid w:val="004E5AF9"/>
    <w:rsid w:val="00523AF0"/>
    <w:rsid w:val="005419BA"/>
    <w:rsid w:val="005E127D"/>
    <w:rsid w:val="006968AB"/>
    <w:rsid w:val="0071215D"/>
    <w:rsid w:val="007E66DB"/>
    <w:rsid w:val="007F1D89"/>
    <w:rsid w:val="0082355E"/>
    <w:rsid w:val="00835997"/>
    <w:rsid w:val="00853B17"/>
    <w:rsid w:val="00864261"/>
    <w:rsid w:val="008930B4"/>
    <w:rsid w:val="00923922"/>
    <w:rsid w:val="00924AFE"/>
    <w:rsid w:val="009A2CD5"/>
    <w:rsid w:val="009B320E"/>
    <w:rsid w:val="00A306B0"/>
    <w:rsid w:val="00A5580F"/>
    <w:rsid w:val="00A825C2"/>
    <w:rsid w:val="00B30481"/>
    <w:rsid w:val="00B61790"/>
    <w:rsid w:val="00BC6815"/>
    <w:rsid w:val="00C21345"/>
    <w:rsid w:val="00C4695F"/>
    <w:rsid w:val="00CB760E"/>
    <w:rsid w:val="00CC243A"/>
    <w:rsid w:val="00CC7112"/>
    <w:rsid w:val="00E27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4AFAB"/>
  <w15:docId w15:val="{95751C1E-5229-4A33-8F8A-B7A175752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034F"/>
  </w:style>
  <w:style w:type="paragraph" w:styleId="Heading1">
    <w:name w:val="heading 1"/>
    <w:basedOn w:val="Normal"/>
    <w:next w:val="Normal"/>
    <w:qFormat/>
    <w:rsid w:val="00D6041E"/>
    <w:pPr>
      <w:keepNext/>
      <w:jc w:val="both"/>
      <w:outlineLvl w:val="0"/>
    </w:pPr>
    <w:rPr>
      <w:b/>
      <w:sz w:val="22"/>
      <w:szCs w:val="20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qFormat/>
    <w:rsid w:val="00D6041E"/>
    <w:pPr>
      <w:keepNext/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D6041E"/>
    <w:pPr>
      <w:keepNext/>
      <w:jc w:val="both"/>
      <w:outlineLvl w:val="6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rsid w:val="002C6730"/>
    <w:rPr>
      <w:color w:val="0000FF"/>
      <w:u w:val="single"/>
    </w:rPr>
  </w:style>
  <w:style w:type="paragraph" w:styleId="Header">
    <w:name w:val="header"/>
    <w:basedOn w:val="Normal"/>
    <w:rsid w:val="00D26FB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D26FB5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5603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7FC4"/>
    <w:pPr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BalloonText">
    <w:name w:val="Balloon Text"/>
    <w:basedOn w:val="Normal"/>
    <w:link w:val="BalloonTextChar"/>
    <w:rsid w:val="00D473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733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13D3C"/>
    <w:rPr>
      <w:rFonts w:ascii="Arial" w:hAnsi="Arial" w:cs="Arial"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A825C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81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rdd_letran_calamba@yahoo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TnHKx4OFlv/f4991q4cK30gmUrQ==">AMUW2mXAHznAgEWDFnnteF3eh9opaTlb/g8UvitUb2O7Uo6vqGjNczG0/bFDI4oAWDqlRGcGdn+jcMjdBDSHKwnxJQ5lQXu2RvHWqsP1sYCjoc4qNjHvUJ/H6pTOQZHDEMEXWp7UaX32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g</dc:creator>
  <cp:lastModifiedBy>beth101771@outlook.com</cp:lastModifiedBy>
  <cp:revision>3</cp:revision>
  <dcterms:created xsi:type="dcterms:W3CDTF">2023-09-03T03:43:00Z</dcterms:created>
  <dcterms:modified xsi:type="dcterms:W3CDTF">2023-09-03T03:55:00Z</dcterms:modified>
</cp:coreProperties>
</file>